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FF7BDB" w14:textId="77777777" w:rsidR="00041750" w:rsidRDefault="00041750" w:rsidP="00041750">
      <w:pPr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&gt;</w:t>
      </w:r>
      <w:r w:rsidRPr="00F34143">
        <w:rPr>
          <w:rFonts w:ascii="Courier New" w:hAnsi="Courier New" w:cs="Courier New"/>
          <w:sz w:val="24"/>
          <w:szCs w:val="24"/>
        </w:rPr>
        <w:t>FTL_0525</w:t>
      </w:r>
    </w:p>
    <w:p w14:paraId="283F328A" w14:textId="77777777" w:rsidR="00041750" w:rsidRPr="00F34143" w:rsidRDefault="00041750" w:rsidP="00041750">
      <w:pPr>
        <w:rPr>
          <w:rFonts w:ascii="Courier New" w:hAnsi="Courier New" w:cs="Courier New"/>
          <w:sz w:val="24"/>
          <w:szCs w:val="24"/>
        </w:rPr>
      </w:pPr>
      <w:r w:rsidRPr="007215B1">
        <w:rPr>
          <w:rFonts w:ascii="Courier New" w:hAnsi="Courier New" w:cs="Courier New"/>
          <w:sz w:val="24"/>
          <w:szCs w:val="24"/>
        </w:rPr>
        <w:t>tgataacttatactaaaagataaactagcttaaaaattatactattactgttataatagacaatgagtataagttttttaaaataaagaggattaaataaatggctgttatcaaagca</w:t>
      </w:r>
    </w:p>
    <w:p w14:paraId="1B829188" w14:textId="77777777" w:rsidR="00041750" w:rsidRDefault="00041750" w:rsidP="00041750">
      <w:pPr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&gt;</w:t>
      </w:r>
      <w:r w:rsidRPr="00F34143">
        <w:rPr>
          <w:rFonts w:ascii="Courier New" w:hAnsi="Courier New" w:cs="Courier New"/>
          <w:sz w:val="24"/>
          <w:szCs w:val="24"/>
        </w:rPr>
        <w:t>FTL_1936</w:t>
      </w:r>
    </w:p>
    <w:p w14:paraId="7B15C720" w14:textId="77777777" w:rsidR="00041750" w:rsidRPr="00F34143" w:rsidRDefault="00041750" w:rsidP="00041750">
      <w:pPr>
        <w:rPr>
          <w:rFonts w:ascii="Courier New" w:hAnsi="Courier New" w:cs="Courier New"/>
          <w:sz w:val="24"/>
          <w:szCs w:val="24"/>
        </w:rPr>
      </w:pPr>
      <w:r w:rsidRPr="007215B1">
        <w:rPr>
          <w:rFonts w:ascii="Courier New" w:hAnsi="Courier New" w:cs="Courier New"/>
          <w:sz w:val="24"/>
          <w:szCs w:val="24"/>
        </w:rPr>
        <w:t>tatttattaaagattctaataactagaatatatactactttactctcgcttttttttattctattatttgttgtacaaaaattttaataccatataaatcatgaaaaaatacatacta</w:t>
      </w:r>
    </w:p>
    <w:p w14:paraId="0D8503B9" w14:textId="77777777" w:rsidR="00041750" w:rsidRDefault="00041750" w:rsidP="00041750">
      <w:pPr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&gt;</w:t>
      </w:r>
      <w:r w:rsidRPr="00F34143">
        <w:rPr>
          <w:rFonts w:ascii="Courier New" w:hAnsi="Courier New" w:cs="Courier New"/>
          <w:sz w:val="24"/>
          <w:szCs w:val="24"/>
        </w:rPr>
        <w:t>FTL_1397</w:t>
      </w:r>
    </w:p>
    <w:p w14:paraId="42EC95AA" w14:textId="77777777" w:rsidR="00041750" w:rsidRPr="00F34143" w:rsidRDefault="00041750" w:rsidP="00041750">
      <w:pPr>
        <w:rPr>
          <w:rFonts w:ascii="Courier New" w:hAnsi="Courier New" w:cs="Courier New"/>
          <w:sz w:val="24"/>
          <w:szCs w:val="24"/>
        </w:rPr>
      </w:pPr>
      <w:r w:rsidRPr="007215B1">
        <w:rPr>
          <w:rFonts w:ascii="Courier New" w:hAnsi="Courier New" w:cs="Courier New"/>
          <w:sz w:val="24"/>
          <w:szCs w:val="24"/>
        </w:rPr>
        <w:t>caacagtcaaaaagtttatggttggatttgaaatgcttggagaatcgcaaagagatattactccagaattagcggcacaagttttaagagatttataatcatgatggactgtatcaaa</w:t>
      </w:r>
    </w:p>
    <w:p w14:paraId="09368336" w14:textId="77777777" w:rsidR="00041750" w:rsidRDefault="00041750" w:rsidP="00041750">
      <w:pPr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&gt;</w:t>
      </w:r>
      <w:r w:rsidRPr="00F34143">
        <w:rPr>
          <w:rFonts w:ascii="Courier New" w:hAnsi="Courier New" w:cs="Courier New"/>
          <w:sz w:val="24"/>
          <w:szCs w:val="24"/>
        </w:rPr>
        <w:t>FTL_1096</w:t>
      </w:r>
    </w:p>
    <w:p w14:paraId="0B546A0A" w14:textId="77777777" w:rsidR="00041750" w:rsidRPr="00F34143" w:rsidRDefault="00041750" w:rsidP="00041750">
      <w:pPr>
        <w:rPr>
          <w:rFonts w:ascii="Courier New" w:hAnsi="Courier New" w:cs="Courier New"/>
          <w:sz w:val="24"/>
          <w:szCs w:val="24"/>
        </w:rPr>
      </w:pPr>
      <w:r w:rsidRPr="007215B1">
        <w:rPr>
          <w:rFonts w:ascii="Courier New" w:hAnsi="Courier New" w:cs="Courier New"/>
          <w:sz w:val="24"/>
          <w:szCs w:val="24"/>
        </w:rPr>
        <w:t>aatcaaaactaactccagatcaaatgcaaaatgcaatgattgaattccaaaagcaagaaatggctgctcaaaagaaataagttaaaggagtaaatttagaatgactaagaaaaaactt</w:t>
      </w:r>
    </w:p>
    <w:p w14:paraId="4074B6AF" w14:textId="77777777" w:rsidR="00041750" w:rsidRDefault="00041750" w:rsidP="00041750">
      <w:pPr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&gt;</w:t>
      </w:r>
      <w:r w:rsidRPr="00F34143">
        <w:rPr>
          <w:rFonts w:ascii="Courier New" w:hAnsi="Courier New" w:cs="Courier New"/>
          <w:sz w:val="24"/>
          <w:szCs w:val="24"/>
        </w:rPr>
        <w:t>FTL_1237</w:t>
      </w:r>
    </w:p>
    <w:p w14:paraId="58912220" w14:textId="77777777" w:rsidR="00041750" w:rsidRPr="00F34143" w:rsidRDefault="00041750" w:rsidP="00041750">
      <w:pPr>
        <w:rPr>
          <w:rFonts w:ascii="Courier New" w:hAnsi="Courier New" w:cs="Courier New"/>
          <w:sz w:val="24"/>
          <w:szCs w:val="24"/>
        </w:rPr>
      </w:pPr>
      <w:r w:rsidRPr="007215B1">
        <w:rPr>
          <w:rFonts w:ascii="Courier New" w:hAnsi="Courier New" w:cs="Courier New"/>
          <w:sz w:val="24"/>
          <w:szCs w:val="24"/>
        </w:rPr>
        <w:t>attttaaaagcatttaagtaaaaacacaaattttttgaataaaatagttgctaaaaaggttataatctcgatattagaactctgtattcaaaaatttagcatggaaaagtacctattc</w:t>
      </w:r>
    </w:p>
    <w:p w14:paraId="52D71B90" w14:textId="77777777" w:rsidR="00041750" w:rsidRDefault="00041750" w:rsidP="00041750">
      <w:pPr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&gt;</w:t>
      </w:r>
      <w:r w:rsidRPr="00F34143">
        <w:rPr>
          <w:rFonts w:ascii="Courier New" w:hAnsi="Courier New" w:cs="Courier New"/>
          <w:sz w:val="24"/>
          <w:szCs w:val="24"/>
        </w:rPr>
        <w:t>FTL_1958</w:t>
      </w:r>
    </w:p>
    <w:p w14:paraId="21493968" w14:textId="77777777" w:rsidR="00041750" w:rsidRPr="00F34143" w:rsidRDefault="00041750" w:rsidP="00041750">
      <w:pPr>
        <w:rPr>
          <w:rFonts w:ascii="Courier New" w:hAnsi="Courier New" w:cs="Courier New"/>
          <w:sz w:val="24"/>
          <w:szCs w:val="24"/>
        </w:rPr>
      </w:pPr>
      <w:r w:rsidRPr="007215B1">
        <w:rPr>
          <w:rFonts w:ascii="Courier New" w:hAnsi="Courier New" w:cs="Courier New"/>
          <w:sz w:val="24"/>
          <w:szCs w:val="24"/>
        </w:rPr>
        <w:t>ctaaaataaataatctataaattatcaaaatacagaaaaattcaacttttattcttttttcgtttaaaatactagataaaatcaaataatccctaataatatggaaactattttagaa</w:t>
      </w:r>
    </w:p>
    <w:p w14:paraId="112C194F" w14:textId="77777777" w:rsidR="00041750" w:rsidRDefault="00041750" w:rsidP="00041750">
      <w:pPr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&gt;</w:t>
      </w:r>
      <w:r w:rsidRPr="00F34143">
        <w:rPr>
          <w:rFonts w:ascii="Courier New" w:hAnsi="Courier New" w:cs="Courier New"/>
          <w:sz w:val="24"/>
          <w:szCs w:val="24"/>
        </w:rPr>
        <w:t>FTL_0802</w:t>
      </w:r>
    </w:p>
    <w:p w14:paraId="63D3ACF6" w14:textId="77777777" w:rsidR="00041750" w:rsidRPr="00F34143" w:rsidRDefault="00041750" w:rsidP="00041750">
      <w:pPr>
        <w:rPr>
          <w:rFonts w:ascii="Courier New" w:hAnsi="Courier New" w:cs="Courier New"/>
          <w:sz w:val="24"/>
          <w:szCs w:val="24"/>
        </w:rPr>
      </w:pPr>
      <w:r w:rsidRPr="00E167AF">
        <w:rPr>
          <w:rFonts w:ascii="Courier New" w:hAnsi="Courier New" w:cs="Courier New"/>
          <w:sz w:val="24"/>
          <w:szCs w:val="24"/>
        </w:rPr>
        <w:t>tatatagaagtatcgctgatgtggttgtggaaactaatggtgcaacagttaaaaatattgtgaataaaatatcgacatttttagtagaagaaactatcctgtgattagtaagttatca</w:t>
      </w:r>
    </w:p>
    <w:p w14:paraId="4A9F3B39" w14:textId="77777777" w:rsidR="00041750" w:rsidRDefault="00041750" w:rsidP="00041750">
      <w:pPr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&gt;</w:t>
      </w:r>
      <w:r w:rsidRPr="00F34143">
        <w:rPr>
          <w:rFonts w:ascii="Courier New" w:hAnsi="Courier New" w:cs="Courier New"/>
          <w:sz w:val="24"/>
          <w:szCs w:val="24"/>
        </w:rPr>
        <w:t>FTL_0224</w:t>
      </w:r>
    </w:p>
    <w:p w14:paraId="59AFDC16" w14:textId="77777777" w:rsidR="00041750" w:rsidRPr="00F34143" w:rsidRDefault="00041750" w:rsidP="00041750">
      <w:pPr>
        <w:rPr>
          <w:rFonts w:ascii="Courier New" w:hAnsi="Courier New" w:cs="Courier New"/>
          <w:sz w:val="24"/>
          <w:szCs w:val="24"/>
        </w:rPr>
      </w:pPr>
      <w:r w:rsidRPr="00524F1A">
        <w:rPr>
          <w:rFonts w:ascii="Courier New" w:hAnsi="Courier New" w:cs="Courier New"/>
          <w:sz w:val="24"/>
          <w:szCs w:val="24"/>
        </w:rPr>
        <w:t>tatataaatcatgtatcttgataattttatgtcaaagggtgtctttaatgataattggcgtaactaagatactagatataacccaaataaggaaaataaaatgtctttaatgaaagaa</w:t>
      </w:r>
    </w:p>
    <w:p w14:paraId="4A9B24CA" w14:textId="77777777" w:rsidR="00041750" w:rsidRDefault="00041750" w:rsidP="00041750">
      <w:pPr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&gt;</w:t>
      </w:r>
      <w:r w:rsidRPr="00F34143">
        <w:rPr>
          <w:rFonts w:ascii="Courier New" w:hAnsi="Courier New" w:cs="Courier New"/>
          <w:sz w:val="24"/>
          <w:szCs w:val="24"/>
        </w:rPr>
        <w:t>FTL_1669</w:t>
      </w:r>
    </w:p>
    <w:p w14:paraId="3CDF2955" w14:textId="77777777" w:rsidR="00041750" w:rsidRPr="00F34143" w:rsidRDefault="00041750" w:rsidP="00041750">
      <w:pPr>
        <w:rPr>
          <w:rFonts w:ascii="Courier New" w:hAnsi="Courier New" w:cs="Courier New"/>
          <w:sz w:val="24"/>
          <w:szCs w:val="24"/>
        </w:rPr>
      </w:pPr>
      <w:r w:rsidRPr="00524F1A">
        <w:rPr>
          <w:rFonts w:ascii="Courier New" w:hAnsi="Courier New" w:cs="Courier New"/>
          <w:sz w:val="24"/>
          <w:szCs w:val="24"/>
        </w:rPr>
        <w:t>atttataaagttgttaaaaaagtgacacgaataacaaataattatacacttttttctgctaacataaagtaatcaaagagatgtttaacttatttaagcaatgaaattttacttagtt</w:t>
      </w:r>
    </w:p>
    <w:p w14:paraId="58417473" w14:textId="77777777" w:rsidR="00041750" w:rsidRDefault="00041750" w:rsidP="00041750">
      <w:pPr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&gt;</w:t>
      </w:r>
      <w:r w:rsidRPr="00F34143">
        <w:rPr>
          <w:rFonts w:ascii="Courier New" w:hAnsi="Courier New" w:cs="Courier New"/>
          <w:sz w:val="24"/>
          <w:szCs w:val="24"/>
        </w:rPr>
        <w:t>FTL_0225</w:t>
      </w:r>
    </w:p>
    <w:p w14:paraId="621D400F" w14:textId="77777777" w:rsidR="00041750" w:rsidRPr="00F34143" w:rsidRDefault="00041750" w:rsidP="00041750">
      <w:pPr>
        <w:rPr>
          <w:rFonts w:ascii="Courier New" w:hAnsi="Courier New" w:cs="Courier New"/>
          <w:sz w:val="24"/>
          <w:szCs w:val="24"/>
        </w:rPr>
      </w:pPr>
      <w:r w:rsidRPr="00651DB9">
        <w:rPr>
          <w:rFonts w:ascii="Courier New" w:hAnsi="Courier New" w:cs="Courier New"/>
          <w:sz w:val="24"/>
          <w:szCs w:val="24"/>
        </w:rPr>
        <w:t>atttgccgatgctgttattgatgctcaaggtctagatagagcagttgaagcaaaagctgatgaagccgctcaagcataagaaacaaacaaggataaaacaatgtcaaatatttctgct</w:t>
      </w:r>
    </w:p>
    <w:p w14:paraId="172F68F3" w14:textId="77777777" w:rsidR="00041750" w:rsidRDefault="00041750" w:rsidP="00041750">
      <w:pPr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&gt;</w:t>
      </w:r>
      <w:r w:rsidRPr="00F34143">
        <w:rPr>
          <w:rFonts w:ascii="Courier New" w:hAnsi="Courier New" w:cs="Courier New"/>
          <w:sz w:val="24"/>
          <w:szCs w:val="24"/>
        </w:rPr>
        <w:t>FTL_1240</w:t>
      </w:r>
    </w:p>
    <w:p w14:paraId="10DA0287" w14:textId="77777777" w:rsidR="00041750" w:rsidRPr="00F34143" w:rsidRDefault="00041750" w:rsidP="00041750">
      <w:pPr>
        <w:rPr>
          <w:rFonts w:ascii="Courier New" w:hAnsi="Courier New" w:cs="Courier New"/>
          <w:sz w:val="24"/>
          <w:szCs w:val="24"/>
        </w:rPr>
      </w:pPr>
      <w:r w:rsidRPr="00033957">
        <w:rPr>
          <w:rFonts w:ascii="Courier New" w:hAnsi="Courier New" w:cs="Courier New"/>
          <w:sz w:val="24"/>
          <w:szCs w:val="24"/>
        </w:rPr>
        <w:lastRenderedPageBreak/>
        <w:t>ttaatgaaacgtatgtctgctatgcaaggtatggcgaatatgccaggtctttttggtaaaagaaaataagtatatataaaatataaggatatcaaaatcaatgataggtgataaaaac</w:t>
      </w:r>
    </w:p>
    <w:p w14:paraId="169FBD20" w14:textId="77777777" w:rsidR="00041750" w:rsidRDefault="00041750" w:rsidP="00041750">
      <w:pPr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&gt;</w:t>
      </w:r>
      <w:r w:rsidRPr="00F34143">
        <w:rPr>
          <w:rFonts w:ascii="Courier New" w:hAnsi="Courier New" w:cs="Courier New"/>
          <w:sz w:val="24"/>
          <w:szCs w:val="24"/>
        </w:rPr>
        <w:t>FTL_1795</w:t>
      </w:r>
    </w:p>
    <w:p w14:paraId="0927446D" w14:textId="77777777" w:rsidR="00041750" w:rsidRPr="00F34143" w:rsidRDefault="00041750" w:rsidP="00041750">
      <w:pPr>
        <w:rPr>
          <w:rFonts w:ascii="Courier New" w:hAnsi="Courier New" w:cs="Courier New"/>
          <w:sz w:val="24"/>
          <w:szCs w:val="24"/>
        </w:rPr>
      </w:pPr>
      <w:r w:rsidRPr="00033957">
        <w:rPr>
          <w:rFonts w:ascii="Courier New" w:hAnsi="Courier New" w:cs="Courier New"/>
          <w:sz w:val="24"/>
          <w:szCs w:val="24"/>
        </w:rPr>
        <w:t>tgatcagttgaaattagattacaacaaagtaagacaggctatgattacgcaagaacttgcagaaatttgttcaggtgcggcagcagtttaggagaagtaaatgagtacaggtaaaatt</w:t>
      </w:r>
    </w:p>
    <w:p w14:paraId="4278CE3B" w14:textId="77777777" w:rsidR="00041750" w:rsidRDefault="00041750" w:rsidP="00041750">
      <w:pPr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&gt;</w:t>
      </w:r>
      <w:r w:rsidRPr="00F34143">
        <w:rPr>
          <w:rFonts w:ascii="Courier New" w:hAnsi="Courier New" w:cs="Courier New"/>
          <w:sz w:val="24"/>
          <w:szCs w:val="24"/>
        </w:rPr>
        <w:t>FTL_0730</w:t>
      </w:r>
    </w:p>
    <w:p w14:paraId="2F8C95F6" w14:textId="77777777" w:rsidR="00041750" w:rsidRPr="00F34143" w:rsidRDefault="00041750" w:rsidP="00041750">
      <w:pPr>
        <w:rPr>
          <w:rFonts w:ascii="Courier New" w:hAnsi="Courier New" w:cs="Courier New"/>
          <w:sz w:val="24"/>
          <w:szCs w:val="24"/>
        </w:rPr>
      </w:pPr>
      <w:r w:rsidRPr="00033957">
        <w:rPr>
          <w:rFonts w:ascii="Courier New" w:hAnsi="Courier New" w:cs="Courier New"/>
          <w:sz w:val="24"/>
          <w:szCs w:val="24"/>
        </w:rPr>
        <w:t>tatagcggctttaattatcgaaaaaattaaatagttatatccttttatcttttagtcatttatcattaagagtatcaaataaaatttatataatttaagtatgaaaaaagcattcttt</w:t>
      </w:r>
    </w:p>
    <w:p w14:paraId="3F61C0C1" w14:textId="77777777" w:rsidR="00041750" w:rsidRDefault="00041750" w:rsidP="00041750">
      <w:pPr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&gt;</w:t>
      </w:r>
      <w:r w:rsidRPr="00F34143">
        <w:rPr>
          <w:rFonts w:ascii="Courier New" w:hAnsi="Courier New" w:cs="Courier New"/>
          <w:sz w:val="24"/>
          <w:szCs w:val="24"/>
        </w:rPr>
        <w:t>FTL_0538</w:t>
      </w:r>
    </w:p>
    <w:p w14:paraId="242C8368" w14:textId="77777777" w:rsidR="00041750" w:rsidRPr="00F34143" w:rsidRDefault="00041750" w:rsidP="00041750">
      <w:pPr>
        <w:rPr>
          <w:rFonts w:ascii="Courier New" w:hAnsi="Courier New" w:cs="Courier New"/>
          <w:sz w:val="24"/>
          <w:szCs w:val="24"/>
        </w:rPr>
      </w:pPr>
      <w:r w:rsidRPr="00033957">
        <w:rPr>
          <w:rFonts w:ascii="Courier New" w:hAnsi="Courier New" w:cs="Courier New"/>
          <w:sz w:val="24"/>
          <w:szCs w:val="24"/>
        </w:rPr>
        <w:t>ttcaatggggtaggttcgtagctaaattagctaagattgatactctaattacaaaagtaaagcaactagaagaaaaaattaaataagtaaggattgtttaatgagccagtttaatcaa</w:t>
      </w:r>
    </w:p>
    <w:p w14:paraId="5AB9F7B5" w14:textId="77777777" w:rsidR="00041750" w:rsidRDefault="00041750" w:rsidP="00041750">
      <w:pPr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&gt;</w:t>
      </w:r>
      <w:r w:rsidRPr="00F34143">
        <w:rPr>
          <w:rFonts w:ascii="Courier New" w:hAnsi="Courier New" w:cs="Courier New"/>
          <w:sz w:val="24"/>
          <w:szCs w:val="24"/>
        </w:rPr>
        <w:t>FTL_0450</w:t>
      </w:r>
    </w:p>
    <w:p w14:paraId="2B60CD2C" w14:textId="77777777" w:rsidR="00041750" w:rsidRPr="00F34143" w:rsidRDefault="00041750" w:rsidP="00041750">
      <w:pPr>
        <w:rPr>
          <w:rFonts w:ascii="Courier New" w:hAnsi="Courier New" w:cs="Courier New"/>
          <w:sz w:val="24"/>
          <w:szCs w:val="24"/>
        </w:rPr>
      </w:pPr>
      <w:r w:rsidRPr="00C81422">
        <w:rPr>
          <w:rFonts w:ascii="Courier New" w:hAnsi="Courier New" w:cs="Courier New"/>
          <w:sz w:val="24"/>
          <w:szCs w:val="24"/>
        </w:rPr>
        <w:t>attttttagaacataaataactaattaaattgacttatcattatagcacagtgttatactaatataataaaagctttaaataataaaataggtagaattaatgagagataatttattt</w:t>
      </w:r>
    </w:p>
    <w:p w14:paraId="3BABD279" w14:textId="77777777" w:rsidR="00041750" w:rsidRDefault="00041750" w:rsidP="00041750">
      <w:pPr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&gt;</w:t>
      </w:r>
      <w:r w:rsidRPr="00F34143">
        <w:rPr>
          <w:rFonts w:ascii="Courier New" w:hAnsi="Courier New" w:cs="Courier New"/>
          <w:sz w:val="24"/>
          <w:szCs w:val="24"/>
        </w:rPr>
        <w:t>FTL_1743</w:t>
      </w:r>
    </w:p>
    <w:p w14:paraId="49B63C5B" w14:textId="77777777" w:rsidR="00041750" w:rsidRPr="00F34143" w:rsidRDefault="00041750" w:rsidP="00041750">
      <w:pPr>
        <w:rPr>
          <w:rFonts w:ascii="Courier New" w:hAnsi="Courier New" w:cs="Courier New"/>
          <w:sz w:val="24"/>
          <w:szCs w:val="24"/>
        </w:rPr>
      </w:pPr>
      <w:r w:rsidRPr="00C81422">
        <w:rPr>
          <w:rFonts w:ascii="Courier New" w:hAnsi="Courier New" w:cs="Courier New"/>
          <w:sz w:val="24"/>
          <w:szCs w:val="24"/>
        </w:rPr>
        <w:t>atagatatggattttgactattcatctgaggaagaataagcatcttaatttaaagctacttattttttgttattaaaataaaagtataggagaattaccagtgaataacggtatccta</w:t>
      </w:r>
    </w:p>
    <w:p w14:paraId="6F364513" w14:textId="77777777" w:rsidR="00041750" w:rsidRDefault="00041750" w:rsidP="00041750">
      <w:pPr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&gt;</w:t>
      </w:r>
      <w:r w:rsidRPr="00F34143">
        <w:rPr>
          <w:rFonts w:ascii="Courier New" w:hAnsi="Courier New" w:cs="Courier New"/>
          <w:sz w:val="24"/>
          <w:szCs w:val="24"/>
        </w:rPr>
        <w:t>FTL_1335</w:t>
      </w:r>
    </w:p>
    <w:p w14:paraId="1004D7D3" w14:textId="77777777" w:rsidR="00041750" w:rsidRPr="00F34143" w:rsidRDefault="00041750" w:rsidP="00041750">
      <w:pPr>
        <w:rPr>
          <w:rFonts w:ascii="Courier New" w:hAnsi="Courier New" w:cs="Courier New"/>
          <w:sz w:val="24"/>
          <w:szCs w:val="24"/>
        </w:rPr>
      </w:pPr>
      <w:r w:rsidRPr="00C81422">
        <w:rPr>
          <w:rFonts w:ascii="Courier New" w:hAnsi="Courier New" w:cs="Courier New"/>
          <w:sz w:val="24"/>
          <w:szCs w:val="24"/>
        </w:rPr>
        <w:t>gcattacttgaagttcttaaaaaaagtacatttctaaaagttttaggttcttataagagttatcactttagttagaaagttttattaatgaatttaagtaatgagttataaagttaag</w:t>
      </w:r>
    </w:p>
    <w:p w14:paraId="24D87F1D" w14:textId="77777777" w:rsidR="00041750" w:rsidRDefault="00041750" w:rsidP="00041750">
      <w:pPr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&gt;</w:t>
      </w:r>
      <w:r w:rsidRPr="00F34143">
        <w:rPr>
          <w:rFonts w:ascii="Courier New" w:hAnsi="Courier New" w:cs="Courier New"/>
          <w:sz w:val="24"/>
          <w:szCs w:val="24"/>
        </w:rPr>
        <w:t>FTL_1432</w:t>
      </w:r>
    </w:p>
    <w:p w14:paraId="20913DA0" w14:textId="77777777" w:rsidR="00041750" w:rsidRPr="00F34143" w:rsidRDefault="00041750" w:rsidP="00041750">
      <w:pPr>
        <w:rPr>
          <w:rFonts w:ascii="Courier New" w:hAnsi="Courier New" w:cs="Courier New"/>
          <w:sz w:val="24"/>
          <w:szCs w:val="24"/>
        </w:rPr>
      </w:pPr>
      <w:r w:rsidRPr="00C81422">
        <w:rPr>
          <w:rFonts w:ascii="Courier New" w:hAnsi="Courier New" w:cs="Courier New"/>
          <w:sz w:val="24"/>
          <w:szCs w:val="24"/>
        </w:rPr>
        <w:t>aaactaaggtttatagacacaaatttatattttatataaccaaattttactttcaatatgatagaattttcaagtatattaagatatttaaattagctatatgaaacatattcaaatt</w:t>
      </w:r>
    </w:p>
    <w:p w14:paraId="7EF5DE8A" w14:textId="77777777" w:rsidR="00041750" w:rsidRDefault="00041750" w:rsidP="00041750">
      <w:pPr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&gt;</w:t>
      </w:r>
      <w:r w:rsidRPr="00F34143">
        <w:rPr>
          <w:rFonts w:ascii="Courier New" w:hAnsi="Courier New" w:cs="Courier New"/>
          <w:sz w:val="24"/>
          <w:szCs w:val="24"/>
        </w:rPr>
        <w:t>FTL_0148</w:t>
      </w:r>
    </w:p>
    <w:p w14:paraId="396755E9" w14:textId="77777777" w:rsidR="00041750" w:rsidRPr="00F34143" w:rsidRDefault="00041750" w:rsidP="00041750">
      <w:pPr>
        <w:rPr>
          <w:rFonts w:ascii="Courier New" w:hAnsi="Courier New" w:cs="Courier New"/>
          <w:sz w:val="24"/>
          <w:szCs w:val="24"/>
        </w:rPr>
      </w:pPr>
      <w:r w:rsidRPr="00C81422">
        <w:rPr>
          <w:rFonts w:ascii="Courier New" w:hAnsi="Courier New" w:cs="Courier New"/>
          <w:sz w:val="24"/>
          <w:szCs w:val="24"/>
        </w:rPr>
        <w:t>gtttatccttgtaagattgataaacaaattaatatcatataatatttagaattcttatgatgatatttttatattcagggtatttattttgagtaataatatggagctatttgtacat</w:t>
      </w:r>
    </w:p>
    <w:p w14:paraId="4C579633" w14:textId="77777777" w:rsidR="00041750" w:rsidRDefault="00041750" w:rsidP="00041750">
      <w:pPr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&gt;</w:t>
      </w:r>
      <w:r w:rsidRPr="00F34143">
        <w:rPr>
          <w:rFonts w:ascii="Courier New" w:hAnsi="Courier New" w:cs="Courier New"/>
          <w:sz w:val="24"/>
          <w:szCs w:val="24"/>
        </w:rPr>
        <w:t>FTL_0308</w:t>
      </w:r>
    </w:p>
    <w:p w14:paraId="5729F21A" w14:textId="77777777" w:rsidR="00041750" w:rsidRPr="00F34143" w:rsidRDefault="00041750" w:rsidP="00041750">
      <w:pPr>
        <w:rPr>
          <w:rFonts w:ascii="Courier New" w:hAnsi="Courier New" w:cs="Courier New"/>
          <w:sz w:val="24"/>
          <w:szCs w:val="24"/>
        </w:rPr>
      </w:pPr>
      <w:r w:rsidRPr="00C81422">
        <w:rPr>
          <w:rFonts w:ascii="Courier New" w:hAnsi="Courier New" w:cs="Courier New"/>
          <w:sz w:val="24"/>
          <w:szCs w:val="24"/>
        </w:rPr>
        <w:t>atagctagagttttcattgtaattttatattgtgtcgcttaaaaatattatcttagagcggataaaatcttctaaacagccattactatttagagattttatgcagatggctttatac</w:t>
      </w:r>
    </w:p>
    <w:sectPr w:rsidR="00041750" w:rsidRPr="00F3414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3NjS2MDezMDQ3MDVU0lEKTi0uzszPAykwqgUA/CxubCwAAAA="/>
  </w:docVars>
  <w:rsids>
    <w:rsidRoot w:val="00041750"/>
    <w:rsid w:val="00041750"/>
    <w:rsid w:val="008774E3"/>
    <w:rsid w:val="009213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E735D0"/>
  <w15:chartTrackingRefBased/>
  <w15:docId w15:val="{D9120A6A-3294-4A94-B7BE-8ACA571307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4175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85</Words>
  <Characters>2195</Characters>
  <Application>Microsoft Office Word</Application>
  <DocSecurity>0</DocSecurity>
  <Lines>18</Lines>
  <Paragraphs>5</Paragraphs>
  <ScaleCrop>false</ScaleCrop>
  <Company/>
  <LinksUpToDate>false</LinksUpToDate>
  <CharactersWithSpaces>25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nnah</dc:creator>
  <cp:keywords/>
  <dc:description/>
  <cp:lastModifiedBy>Hannah</cp:lastModifiedBy>
  <cp:revision>2</cp:revision>
  <dcterms:created xsi:type="dcterms:W3CDTF">2022-06-16T19:11:00Z</dcterms:created>
  <dcterms:modified xsi:type="dcterms:W3CDTF">2022-06-16T19:11:00Z</dcterms:modified>
</cp:coreProperties>
</file>